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Physiotherapy Internship Position in Medellín, Colom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Dear Hiring Committee,</w:t>
      </w:r>
    </w:p>
    <w:p>
      <w:pPr>
        <w:pStyle w:val="BodyText"/>
      </w:pPr>
      <w:r>
        <w:t xml:space="preserve">I am writing this Internship Application Letter with profound enthusiasm to express my formal interest in the Physiotherapist Internship position at your esteemed healthcare institution in Colombia Medellín. As a dedicated final-year physiotherapy student at the University of Antioquia, I have meticulously prepared myself to contribute meaningfully to the vibrant medical community of Medellín while immersing myself in Colombia's exceptional healthcare landscape. This opportunity represents not merely an academic requirement, but a pivotal step toward becoming a culturally competent Physiotherapist committed to serving diverse populations in Colombia Medellín.</w:t>
      </w:r>
    </w:p>
    <w:p>
      <w:pPr>
        <w:pStyle w:val="BodyText"/>
      </w:pPr>
      <w:r>
        <w:t xml:space="preserve">My academic journey has been deeply anchored in evidence-based practice, with particular emphasis on orthopedic and neurorehabilitation—fields experiencing significant growth within Medellín's healthcare infrastructure. During my clinical rotations at Clínica Las Mercedes, I collaborated with senior Physiotherapists to develop personalized rehabilitation plans for patients recovering from musculoskeletal injuries and post-stroke conditions. I mastered techniques including manual therapy, therapeutic exercise prescription, and electrotherapy under the guidance of professionals who embody the compassion and expertise central to Colombia Medellín's medical ethos. These experiences solidified my understanding that effective physiotherapy transcends clinical technique; it demands cultural sensitivity, linguistic adaptability (I am proficient in Spanish at C1 level), and a genuine commitment to community health—an alignment I recognize as essential for success in your Medellín-based program.</w:t>
      </w:r>
    </w:p>
    <w:p>
      <w:pPr>
        <w:pStyle w:val="BodyText"/>
      </w:pPr>
      <w:r>
        <w:t xml:space="preserve">What compels me to seek this internship specifically in Colombia Medellín is the city's transformative approach to public health innovation. Medellín has emerged as a global model for urban healthcare integration, exemplified by initiatives like "Medellín Saludable" and its pioneering use of telemedicine in underserved communes. The city's commitment to accessible physiotherapy services—particularly through programs addressing high rates of occupational injuries in the manufacturing sector and the rising prevalence of chronic conditions among aging populations—resonates deeply with my professional values. I am eager to learn from institutions that have successfully navigated Colombia Medellín’s unique socioeconomic dynamics, where healthcare delivery must balance cutting-edge technology with grassroots community engagement. My research into your clinic's work in sports rehabilitation for local youth leagues has further cemented my desire to contribute to this mission.</w:t>
      </w:r>
    </w:p>
    <w:p>
      <w:pPr>
        <w:pStyle w:val="BodyText"/>
      </w:pPr>
      <w:r>
        <w:t xml:space="preserve">During my undergraduate studies, I spearheaded a community health project partnering with Centro de Salud El Poblado to provide free physiotherapy screenings for elderly residents in Medellín’s historic center. This initiative required navigating language barriers, understanding cultural attitudes toward physical therapy (where many initially view it as "only for accidents"), and adapting techniques to accommodate diverse mobility needs. I documented how integrating traditional Colombian folk healing practices with evidence-based approaches improved patient adherence by 40%. This experience taught me that becoming an effective Physiotherapist in Colombia Medellín demands more than clinical skills—it requires active listening, humility, and respect for local health beliefs. I am prepared to bring this mindset to your team while learning from your established protocols.</w:t>
      </w:r>
    </w:p>
    <w:p>
      <w:pPr>
        <w:pStyle w:val="BodyText"/>
      </w:pPr>
      <w:r>
        <w:t xml:space="preserve">I recognize that Colombia Medellín presents distinct challenges and opportunities for healthcare professionals. The city's rapid urbanization has increased demand for specialized rehabilitation services, particularly in trauma centers like Hospital Universitario San Vicente Fundación, where emergency physiotherapy plays a critical role. I have studied your institution’s recent publications on innovative gait training protocols for patients with lower-limb amputations—a topic that aligns with my thesis research on prosthetic adaptation. My technical competencies include: advanced assessment of movement disorders, use of digital tools like DSI-10 software for outcome tracking, and expertise in therapeutic ultrasound and dry needling (certified by the Colombian Physiotherapy Association). I am proficient in maintaining meticulous patient records using both Spanish-language EMR systems and international standards—a skill vital for seamless collaboration within Colombia Medellín’s hybrid healthcare ecosystem.</w:t>
      </w:r>
    </w:p>
    <w:p>
      <w:pPr>
        <w:pStyle w:val="BodyText"/>
      </w:pPr>
      <w:r>
        <w:t xml:space="preserve">Beyond clinical skills, I bring a profound appreciation for Medellín’s cultural vitality. Living in the city during my university exchange program exposed me to its "Ciudad de la Mujer" (City of Women) initiatives and the role of community-based physiotherapy in promoting social inclusion for women affected by violence. I participated in volunteer sessions at Parque Arvi, supporting physical activity programs for refugees from Venezuela—experiences that honed my ability to deliver care with empathy across cultural divides. In Colombia Medellín, healthcare is inseparable from social progress; this philosophy drives my commitment to pursue this internship as a future Physiotherapist dedicated to holistic community health.</w:t>
      </w:r>
    </w:p>
    <w:p>
      <w:pPr>
        <w:pStyle w:val="BodyText"/>
      </w:pPr>
      <w:r>
        <w:t xml:space="preserve">My curriculum vitae details further experiences, including a summer internship at Fisioterapia Crecer where I assisted in pediatric rehabilitation for children with cerebral palsy, and my volunteer work with the Red Cross during Medellín’s annual "Ciclovía" (car-free day) events promoting physical activity. Each role reinforced my belief that the Physiotherapist’s role extends beyond clinical settings—they are advocates, educators, and partners in empowering communities to achieve sustainable health outcomes. I am confident that my proactive approach, cultural agility, and unwavering dedication to patient-centered care align precisely with your institution’s vision for developing future leaders in physiotherapy within Colombia Medellín.</w:t>
      </w:r>
    </w:p>
    <w:p>
      <w:pPr>
        <w:pStyle w:val="BodyText"/>
      </w:pPr>
      <w:r>
        <w:t xml:space="preserve">Thank you for considering this Internship Application Letter. I have attached my detailed CV, academic transcripts, and a portfolio of clinical case studies demonstrating my readiness to contribute immediately. I am eager to discuss how my skills in evidence-based practice, cultural competence, and patient advocacy can support your team’s mission to advance rehabilitation services throughout Colombia Medellín. Please contact me at your earliest convenience to arrange an interview at [Your Phone Number] or [Your Email Address].</w:t>
      </w:r>
    </w:p>
    <w:p>
      <w:pPr>
        <w:pStyle w:val="BodyText"/>
      </w:pPr>
      <w:r>
        <w:t xml:space="preserve">With sincere gratitude and professional respect,</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Medellín, Colombia</dc:title>
  <dc:creator/>
  <dc:language>en</dc:language>
  <cp:keywords/>
  <dcterms:created xsi:type="dcterms:W3CDTF">2026-07-23T20:10:20Z</dcterms:created>
  <dcterms:modified xsi:type="dcterms:W3CDTF">2026-07-23T20:10:20Z</dcterms:modified>
</cp:coreProperties>
</file>

<file path=docProps/custom.xml><?xml version="1.0" encoding="utf-8"?>
<Properties xmlns="http://schemas.openxmlformats.org/officeDocument/2006/custom-properties" xmlns:vt="http://schemas.openxmlformats.org/officeDocument/2006/docPropsVTypes"/>
</file>